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B3C5B0" w14:textId="77777777" w:rsidR="005E3517" w:rsidRDefault="00DF7A22">
      <w:pPr>
        <w:pStyle w:val="Title"/>
      </w:pPr>
      <w:bookmarkStart w:id="0" w:name="_GoBack"/>
      <w:bookmarkEnd w:id="0"/>
      <w:r>
        <w:t>Foundations of data science - project proposal</w:t>
      </w:r>
    </w:p>
    <w:p w14:paraId="36B3BDAA" w14:textId="77777777" w:rsidR="005E3517" w:rsidRDefault="00DF7A22">
      <w:pPr>
        <w:pStyle w:val="Author"/>
      </w:pPr>
      <w:r>
        <w:t>Hadeed Akmal</w:t>
      </w:r>
    </w:p>
    <w:p w14:paraId="287FFC99" w14:textId="77777777" w:rsidR="005E3517" w:rsidRDefault="00DF7A22">
      <w:pPr>
        <w:pStyle w:val="Date"/>
      </w:pPr>
      <w:r>
        <w:t>8 May 2017</w:t>
      </w:r>
    </w:p>
    <w:p w14:paraId="510A4B41" w14:textId="77777777" w:rsidR="005E3517" w:rsidRDefault="00DF7A22">
      <w:pPr>
        <w:pStyle w:val="Heading3"/>
      </w:pPr>
      <w:bookmarkStart w:id="1" w:name="problem-to-be-solved"/>
      <w:bookmarkEnd w:id="1"/>
      <w:r>
        <w:t>Problem to be solved</w:t>
      </w:r>
    </w:p>
    <w:p w14:paraId="12F5D601" w14:textId="77777777" w:rsidR="005E3517" w:rsidRDefault="00DF7A22">
      <w:pPr>
        <w:pStyle w:val="FirstParagraph"/>
      </w:pPr>
      <w:r>
        <w:t>Which of a company's top performing employees will leave next?</w:t>
      </w:r>
    </w:p>
    <w:p w14:paraId="7C1FB296" w14:textId="77777777" w:rsidR="005E3517" w:rsidRDefault="00DF7A22">
      <w:pPr>
        <w:pStyle w:val="Heading3"/>
      </w:pPr>
      <w:bookmarkStart w:id="2" w:name="client"/>
      <w:bookmarkEnd w:id="2"/>
      <w:r>
        <w:t>Client</w:t>
      </w:r>
    </w:p>
    <w:p w14:paraId="6713169B" w14:textId="77777777" w:rsidR="005E3517" w:rsidRDefault="00DF7A22">
      <w:pPr>
        <w:pStyle w:val="FirstParagraph"/>
      </w:pPr>
      <w:r>
        <w:t>This project is relevant to HR departments in companies. Through this project HR personnel can better understand the reasons for employee turnover and work on identifying and implemnting solutions to counter that. This is important for any company as emplo</w:t>
      </w:r>
      <w:r>
        <w:t>yees leaving means additional costs in the form of identifying new talent and training it.</w:t>
      </w:r>
    </w:p>
    <w:p w14:paraId="62572AB9" w14:textId="77777777" w:rsidR="005E3517" w:rsidRDefault="00DF7A22">
      <w:pPr>
        <w:pStyle w:val="Heading3"/>
      </w:pPr>
      <w:bookmarkStart w:id="3" w:name="data-set"/>
      <w:bookmarkEnd w:id="3"/>
      <w:r>
        <w:t>Data Set</w:t>
      </w:r>
    </w:p>
    <w:p w14:paraId="450EE30F" w14:textId="77777777" w:rsidR="005E3517" w:rsidRDefault="00DF7A22">
      <w:pPr>
        <w:pStyle w:val="FirstParagraph"/>
      </w:pPr>
      <w:r>
        <w:t>The data set for the project will be used from kaggle and can be found below.</w:t>
      </w:r>
    </w:p>
    <w:p w14:paraId="672986D8" w14:textId="77777777" w:rsidR="005E3517" w:rsidRDefault="00DF7A22">
      <w:pPr>
        <w:pStyle w:val="BodyText"/>
      </w:pPr>
      <w:hyperlink r:id="rId7">
        <w:r>
          <w:rPr>
            <w:rStyle w:val="Hyperlink"/>
          </w:rPr>
          <w:t>https://w</w:t>
        </w:r>
        <w:r>
          <w:rPr>
            <w:rStyle w:val="Hyperlink"/>
          </w:rPr>
          <w:t>ww.kaggle.com/ludobenistant/hr-analytics</w:t>
        </w:r>
      </w:hyperlink>
    </w:p>
    <w:p w14:paraId="3F2708DA" w14:textId="77777777" w:rsidR="005E3517" w:rsidRDefault="00DF7A22">
      <w:pPr>
        <w:pStyle w:val="BodyText"/>
      </w:pPr>
      <w:r>
        <w:t>The data set has 10 columns containing employee information such as departments, wages, performance rating etc. This information is presented in 1500 rows.</w:t>
      </w:r>
    </w:p>
    <w:p w14:paraId="578B5AC0" w14:textId="77777777" w:rsidR="005E3517" w:rsidRDefault="00DF7A22">
      <w:pPr>
        <w:pStyle w:val="Heading3"/>
      </w:pPr>
      <w:bookmarkStart w:id="4" w:name="approach"/>
      <w:bookmarkEnd w:id="4"/>
      <w:r>
        <w:t>Approach</w:t>
      </w:r>
    </w:p>
    <w:p w14:paraId="18256380" w14:textId="77777777" w:rsidR="005E3517" w:rsidRDefault="00DF7A22">
      <w:pPr>
        <w:pStyle w:val="FirstParagraph"/>
      </w:pPr>
      <w:r>
        <w:t>The main question will be answered by looking at d</w:t>
      </w:r>
      <w:r>
        <w:t>ifferent smaller questions such as</w:t>
      </w:r>
    </w:p>
    <w:p w14:paraId="6D66E09E" w14:textId="77777777" w:rsidR="005E3517" w:rsidRDefault="00DF7A22">
      <w:pPr>
        <w:pStyle w:val="BodyText"/>
      </w:pPr>
      <w:r>
        <w:t>What defines a top performer? In the past what reasons have prompted employees to leave?</w:t>
      </w:r>
    </w:p>
    <w:p w14:paraId="1EC3F34E" w14:textId="77777777" w:rsidR="005E3517" w:rsidRDefault="00DF7A22">
      <w:pPr>
        <w:pStyle w:val="Heading3"/>
      </w:pPr>
      <w:bookmarkStart w:id="5" w:name="deliverables"/>
      <w:bookmarkEnd w:id="5"/>
      <w:r>
        <w:t>Deliverables</w:t>
      </w:r>
    </w:p>
    <w:p w14:paraId="5E59AC02" w14:textId="77777777" w:rsidR="005E3517" w:rsidRDefault="00DF7A22">
      <w:pPr>
        <w:pStyle w:val="FirstParagraph"/>
      </w:pPr>
      <w:r>
        <w:t>As per the project guidelines the deliverables will be in the form of</w:t>
      </w:r>
    </w:p>
    <w:p w14:paraId="3128BD2B" w14:textId="77777777" w:rsidR="005E3517" w:rsidRDefault="00DF7A22">
      <w:pPr>
        <w:pStyle w:val="Heading4"/>
      </w:pPr>
      <w:bookmarkStart w:id="6" w:name="code"/>
      <w:bookmarkEnd w:id="6"/>
      <w:r>
        <w:t>Code</w:t>
      </w:r>
    </w:p>
    <w:p w14:paraId="02EDD871" w14:textId="77777777" w:rsidR="005E3517" w:rsidRDefault="00DF7A22">
      <w:pPr>
        <w:pStyle w:val="FirstParagraph"/>
      </w:pPr>
      <w:r>
        <w:t>Well documented code will be added to github</w:t>
      </w:r>
    </w:p>
    <w:p w14:paraId="799514E7" w14:textId="77777777" w:rsidR="005E3517" w:rsidRDefault="00DF7A22">
      <w:pPr>
        <w:pStyle w:val="Heading4"/>
      </w:pPr>
      <w:bookmarkStart w:id="7" w:name="final-paper"/>
      <w:bookmarkEnd w:id="7"/>
      <w:r>
        <w:t>Final Paper</w:t>
      </w:r>
    </w:p>
    <w:p w14:paraId="674FE86A" w14:textId="77777777" w:rsidR="005E3517" w:rsidRDefault="00DF7A22">
      <w:pPr>
        <w:pStyle w:val="FirstParagraph"/>
      </w:pPr>
      <w:r>
        <w:t>In the github repository the problem, the approach and the findings will be included. Ideas for further research will also be included, as well as up to 3 concrete recommendations for the client on how to use the findings.</w:t>
      </w:r>
    </w:p>
    <w:p w14:paraId="7F941D12" w14:textId="77777777" w:rsidR="005E3517" w:rsidRDefault="00DF7A22">
      <w:pPr>
        <w:pStyle w:val="Heading4"/>
      </w:pPr>
      <w:bookmarkStart w:id="8" w:name="slide-deck"/>
      <w:bookmarkEnd w:id="8"/>
      <w:r>
        <w:lastRenderedPageBreak/>
        <w:t>Slide Deck</w:t>
      </w:r>
    </w:p>
    <w:p w14:paraId="702C3153" w14:textId="77777777" w:rsidR="005E3517" w:rsidRDefault="00DF7A22">
      <w:pPr>
        <w:pStyle w:val="FirstParagraph"/>
      </w:pPr>
      <w:r>
        <w:t>Slides fo</w:t>
      </w:r>
      <w:r>
        <w:t>r the project will be prepared in powerpoint and will either be presented in an office hour or will be written about in a blog post depending on the preference of the various parties involved.</w:t>
      </w:r>
    </w:p>
    <w:sectPr w:rsidR="005E35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3468E4" w14:textId="77777777" w:rsidR="00DF7A22" w:rsidRDefault="00DF7A22">
      <w:pPr>
        <w:spacing w:after="0"/>
      </w:pPr>
      <w:r>
        <w:separator/>
      </w:r>
    </w:p>
  </w:endnote>
  <w:endnote w:type="continuationSeparator" w:id="0">
    <w:p w14:paraId="23871062" w14:textId="77777777" w:rsidR="00DF7A22" w:rsidRDefault="00DF7A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95160B" w14:textId="77777777" w:rsidR="00DF7A22" w:rsidRDefault="00DF7A22">
      <w:r>
        <w:separator/>
      </w:r>
    </w:p>
  </w:footnote>
  <w:footnote w:type="continuationSeparator" w:id="0">
    <w:p w14:paraId="330A473E" w14:textId="77777777" w:rsidR="00DF7A22" w:rsidRDefault="00DF7A2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576C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26AADC"/>
    <w:multiLevelType w:val="multilevel"/>
    <w:tmpl w:val="0DF4A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A4942"/>
    <w:rsid w:val="004E29B3"/>
    <w:rsid w:val="00590D07"/>
    <w:rsid w:val="005E3517"/>
    <w:rsid w:val="00784D58"/>
    <w:rsid w:val="008D6863"/>
    <w:rsid w:val="00B86B75"/>
    <w:rsid w:val="00BC48D5"/>
    <w:rsid w:val="00C36279"/>
    <w:rsid w:val="00DF7A2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1D5BF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kaggle.com/ludobenistant/hr-analytics"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4</Words>
  <Characters>1391</Characters>
  <Application>Microsoft Macintosh Word</Application>
  <DocSecurity>0</DocSecurity>
  <Lines>11</Lines>
  <Paragraphs>3</Paragraphs>
  <ScaleCrop>false</ScaleCrop>
  <LinksUpToDate>false</LinksUpToDate>
  <CharactersWithSpaces>1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data science - project proposal</dc:title>
  <dc:creator>Hadeed Akmal</dc:creator>
  <cp:lastModifiedBy>Hadid Akmal</cp:lastModifiedBy>
  <cp:revision>2</cp:revision>
  <dcterms:created xsi:type="dcterms:W3CDTF">2017-05-07T23:59:00Z</dcterms:created>
  <dcterms:modified xsi:type="dcterms:W3CDTF">2017-05-07T23:59:00Z</dcterms:modified>
</cp:coreProperties>
</file>